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C69CA" w14:textId="13698E47" w:rsidR="0029679F" w:rsidRPr="003131A6" w:rsidRDefault="0029679F" w:rsidP="0029679F">
      <w:pPr>
        <w:rPr>
          <w:b/>
          <w:bCs/>
          <w:sz w:val="48"/>
          <w:szCs w:val="48"/>
          <w:u w:val="double"/>
        </w:rPr>
      </w:pPr>
      <w:r>
        <w:t xml:space="preserve">                                                                 </w:t>
      </w:r>
      <w:r w:rsidRPr="003131A6">
        <w:rPr>
          <w:b/>
          <w:bCs/>
          <w:sz w:val="44"/>
          <w:szCs w:val="44"/>
          <w:u w:val="double"/>
        </w:rPr>
        <w:t xml:space="preserve">PRACTICAL </w:t>
      </w:r>
      <w:r>
        <w:rPr>
          <w:b/>
          <w:bCs/>
          <w:sz w:val="44"/>
          <w:szCs w:val="44"/>
          <w:u w:val="double"/>
        </w:rPr>
        <w:t>2</w:t>
      </w:r>
    </w:p>
    <w:p w14:paraId="2CD31D8F" w14:textId="77777777" w:rsidR="0029679F" w:rsidRPr="003131A6" w:rsidRDefault="0029679F" w:rsidP="0029679F">
      <w:pPr>
        <w:jc w:val="center"/>
        <w:rPr>
          <w:u w:val="double"/>
        </w:rPr>
      </w:pPr>
      <w:r w:rsidRPr="003131A6">
        <w:rPr>
          <w:b/>
          <w:bCs/>
          <w:sz w:val="40"/>
          <w:szCs w:val="44"/>
          <w:u w:val="double"/>
        </w:rPr>
        <w:t>COMPUTER ORGANISATION AND ARCHITECTURE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29679F" w14:paraId="58AFD5D4" w14:textId="77777777" w:rsidTr="0066286C"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21D31D" w14:textId="77777777" w:rsidR="0029679F" w:rsidRDefault="0029679F" w:rsidP="0066286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NAME:</w:t>
            </w:r>
            <w:r>
              <w:rPr>
                <w:b/>
                <w:bCs/>
                <w:sz w:val="24"/>
                <w:szCs w:val="24"/>
              </w:rPr>
              <w:t xml:space="preserve"> VARUN KHADAYATE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ACC30C" w14:textId="77777777" w:rsidR="0029679F" w:rsidRDefault="0029679F" w:rsidP="0066286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ROLL NO:</w:t>
            </w:r>
            <w:r>
              <w:rPr>
                <w:b/>
                <w:bCs/>
                <w:sz w:val="24"/>
                <w:szCs w:val="24"/>
              </w:rPr>
              <w:t xml:space="preserve">  A016</w:t>
            </w:r>
          </w:p>
          <w:p w14:paraId="04C37017" w14:textId="77777777" w:rsidR="0029679F" w:rsidRDefault="0029679F" w:rsidP="0066286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29679F" w14:paraId="640D7489" w14:textId="77777777" w:rsidTr="0066286C"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AB1E0C" w14:textId="77777777" w:rsidR="0029679F" w:rsidRDefault="0029679F" w:rsidP="0066286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PROGRAM:</w:t>
            </w:r>
            <w:r>
              <w:rPr>
                <w:b/>
                <w:bCs/>
                <w:sz w:val="24"/>
                <w:szCs w:val="24"/>
              </w:rPr>
              <w:t xml:space="preserve"> BTECH SY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BACB21C" w14:textId="77777777" w:rsidR="0029679F" w:rsidRDefault="0029679F" w:rsidP="0066286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IVISION:</w:t>
            </w:r>
            <w:r>
              <w:rPr>
                <w:b/>
                <w:bCs/>
                <w:sz w:val="24"/>
                <w:szCs w:val="24"/>
              </w:rPr>
              <w:t xml:space="preserve"> CSBS</w:t>
            </w:r>
          </w:p>
          <w:p w14:paraId="2B39D0D6" w14:textId="77777777" w:rsidR="0029679F" w:rsidRDefault="0029679F" w:rsidP="0066286C">
            <w:pPr>
              <w:rPr>
                <w:b/>
                <w:bCs/>
                <w:sz w:val="24"/>
                <w:szCs w:val="24"/>
              </w:rPr>
            </w:pPr>
          </w:p>
        </w:tc>
      </w:tr>
      <w:tr w:rsidR="0029679F" w14:paraId="0222F19B" w14:textId="77777777" w:rsidTr="0066286C"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3CA0F4" w14:textId="77777777" w:rsidR="0029679F" w:rsidRDefault="0029679F" w:rsidP="0066286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BATCH:</w:t>
            </w:r>
            <w:r>
              <w:rPr>
                <w:b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7F7B423" w14:textId="028D4E22" w:rsidR="0029679F" w:rsidRDefault="0029679F" w:rsidP="0066286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ATE OF EXPERIMENT:</w:t>
            </w:r>
            <w:r>
              <w:rPr>
                <w:b/>
                <w:bCs/>
                <w:sz w:val="24"/>
                <w:szCs w:val="24"/>
              </w:rPr>
              <w:t xml:space="preserve"> 05/08/2020</w:t>
            </w:r>
          </w:p>
          <w:p w14:paraId="74C69A86" w14:textId="77777777" w:rsidR="0029679F" w:rsidRDefault="0029679F" w:rsidP="0066286C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374AF0F4" w14:textId="01FB1E89" w:rsidR="00FD6541" w:rsidRDefault="00FD6541"/>
    <w:p w14:paraId="19CF1962" w14:textId="03079CBD" w:rsidR="0029679F" w:rsidRPr="0015610C" w:rsidRDefault="0015610C">
      <w:pPr>
        <w:rPr>
          <w:b/>
          <w:bCs/>
          <w:sz w:val="36"/>
          <w:szCs w:val="36"/>
          <w:u w:val="single"/>
        </w:rPr>
      </w:pPr>
      <w:r w:rsidRPr="0015610C">
        <w:rPr>
          <w:b/>
          <w:bCs/>
          <w:sz w:val="36"/>
          <w:szCs w:val="36"/>
          <w:u w:val="single"/>
        </w:rPr>
        <w:t>AIM</w:t>
      </w:r>
    </w:p>
    <w:p w14:paraId="6757528A" w14:textId="77777777" w:rsidR="00900C15" w:rsidRPr="00900C15" w:rsidRDefault="00900C15" w:rsidP="00900C1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27"/>
          <w:szCs w:val="27"/>
          <w:lang w:eastAsia="en-IN"/>
        </w:rPr>
      </w:pPr>
      <w:r w:rsidRPr="00900C15">
        <w:rPr>
          <w:rFonts w:ascii="Arial" w:eastAsia="Times New Roman" w:hAnsi="Arial" w:cs="Arial"/>
          <w:b/>
          <w:bCs/>
          <w:color w:val="212529"/>
          <w:sz w:val="27"/>
          <w:szCs w:val="27"/>
          <w:lang w:eastAsia="en-IN"/>
        </w:rPr>
        <w:t>Verification and interpretation of truth table for AND, OR, NOT, NAND, NOR, Ex-OR, Ex-NOR gates.</w:t>
      </w:r>
    </w:p>
    <w:p w14:paraId="78DDF31C" w14:textId="5A2842CD" w:rsidR="0029679F" w:rsidRDefault="0029679F">
      <w:pPr>
        <w:rPr>
          <w:rStyle w:val="eop"/>
          <w:rFonts w:ascii="Calibri" w:hAnsi="Calibri" w:cs="Calibri"/>
          <w:color w:val="000000"/>
          <w:sz w:val="32"/>
          <w:szCs w:val="32"/>
          <w:shd w:val="clear" w:color="auto" w:fill="FFFFFF"/>
        </w:rPr>
      </w:pPr>
    </w:p>
    <w:p w14:paraId="55979766" w14:textId="0218185A" w:rsidR="0015610C" w:rsidRDefault="0015610C">
      <w:pPr>
        <w:rPr>
          <w:rStyle w:val="eop"/>
          <w:rFonts w:ascii="Calibri" w:hAnsi="Calibri" w:cs="Calibri"/>
          <w:b/>
          <w:bCs/>
          <w:color w:val="000000"/>
          <w:sz w:val="36"/>
          <w:szCs w:val="36"/>
          <w:u w:val="single"/>
          <w:shd w:val="clear" w:color="auto" w:fill="FFFFFF"/>
        </w:rPr>
      </w:pPr>
      <w:r w:rsidRPr="0015610C">
        <w:rPr>
          <w:rStyle w:val="eop"/>
          <w:rFonts w:ascii="Calibri" w:hAnsi="Calibri" w:cs="Calibri"/>
          <w:b/>
          <w:bCs/>
          <w:color w:val="000000"/>
          <w:sz w:val="36"/>
          <w:szCs w:val="36"/>
          <w:u w:val="single"/>
          <w:shd w:val="clear" w:color="auto" w:fill="FFFFFF"/>
        </w:rPr>
        <w:t>THEORY</w:t>
      </w:r>
    </w:p>
    <w:p w14:paraId="3FCC013D" w14:textId="77777777" w:rsidR="0015610C" w:rsidRDefault="0015610C" w:rsidP="0015610C">
      <w:pPr>
        <w:pStyle w:val="ListParagraph"/>
        <w:numPr>
          <w:ilvl w:val="0"/>
          <w:numId w:val="2"/>
        </w:numPr>
        <w:rPr>
          <w:rStyle w:val="eop"/>
          <w:rFonts w:ascii="Calibri" w:hAnsi="Calibri" w:cs="Calibri"/>
          <w:b/>
          <w:bCs/>
          <w:color w:val="000000"/>
          <w:sz w:val="36"/>
          <w:szCs w:val="36"/>
          <w:shd w:val="clear" w:color="auto" w:fill="FFFFFF"/>
        </w:rPr>
      </w:pPr>
      <w:r>
        <w:rPr>
          <w:rStyle w:val="eop"/>
          <w:rFonts w:ascii="Calibri" w:hAnsi="Calibri" w:cs="Calibri"/>
          <w:b/>
          <w:bCs/>
          <w:color w:val="000000"/>
          <w:sz w:val="36"/>
          <w:szCs w:val="36"/>
          <w:shd w:val="clear" w:color="auto" w:fill="FFFFFF"/>
        </w:rPr>
        <w:t>AND Gate</w:t>
      </w:r>
    </w:p>
    <w:p w14:paraId="4242D8FB" w14:textId="03EDC605" w:rsidR="0015610C" w:rsidRDefault="0015610C" w:rsidP="0015610C">
      <w:pPr>
        <w:pStyle w:val="ListParagraph"/>
        <w:ind w:left="426" w:firstLine="294"/>
        <w:rPr>
          <w:sz w:val="32"/>
          <w:szCs w:val="32"/>
        </w:rPr>
      </w:pPr>
      <w:r w:rsidRPr="0015610C">
        <w:rPr>
          <w:sz w:val="32"/>
          <w:szCs w:val="32"/>
        </w:rPr>
        <w:t>The AND gate is a basic digital logic gate that implements logical conjunction - it behaves according to the truth table to the right. A HIGH output results only if all the inputs to the AND gate are HIGH. If none or not all inputs to the AND gate are HIGH, LOW output results. </w:t>
      </w:r>
    </w:p>
    <w:p w14:paraId="371457E2" w14:textId="7CA7E74C" w:rsidR="0015610C" w:rsidRPr="0015610C" w:rsidRDefault="0015610C" w:rsidP="0015610C">
      <w:pPr>
        <w:pStyle w:val="ListParagraph"/>
        <w:ind w:left="426" w:firstLine="294"/>
        <w:rPr>
          <w:rFonts w:ascii="Calibri" w:hAnsi="Calibri" w:cs="Calibri"/>
          <w:b/>
          <w:bCs/>
          <w:color w:val="000000"/>
          <w:sz w:val="36"/>
          <w:szCs w:val="36"/>
          <w:shd w:val="clear" w:color="auto" w:fill="FFFFFF"/>
        </w:rPr>
      </w:pPr>
    </w:p>
    <w:tbl>
      <w:tblPr>
        <w:tblW w:w="73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0"/>
        <w:gridCol w:w="1050"/>
        <w:gridCol w:w="1050"/>
        <w:gridCol w:w="1050"/>
      </w:tblGrid>
      <w:tr w:rsidR="0015610C" w:rsidRPr="0015610C" w14:paraId="6260B6DF" w14:textId="77777777" w:rsidTr="0015610C">
        <w:tc>
          <w:tcPr>
            <w:tcW w:w="4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23941D" w14:textId="77777777" w:rsidR="0015610C" w:rsidRPr="0015610C" w:rsidRDefault="0015610C" w:rsidP="0015610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Symbol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DF60668" w14:textId="77777777" w:rsidR="0015610C" w:rsidRPr="0015610C" w:rsidRDefault="0015610C" w:rsidP="0015610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15610C" w:rsidRPr="0015610C" w14:paraId="653F90E6" w14:textId="77777777" w:rsidTr="0015610C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35462DA" w14:textId="6416ABF5" w:rsidR="0015610C" w:rsidRPr="0015610C" w:rsidRDefault="0015610C" w:rsidP="0015610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42FFB084" wp14:editId="076C62CB">
                  <wp:extent cx="2000250" cy="565150"/>
                  <wp:effectExtent l="0" t="0" r="0" b="6350"/>
                  <wp:docPr id="2" name="Picture 2" descr="2-input AND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2-input AND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6116DE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2-input AND Gate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2B71C09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5BB79DB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43EB8AD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15610C" w:rsidRPr="0015610C" w14:paraId="53EB0728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52A6AF68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FA3F92D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09B2FBB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C82E07D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15610C" w:rsidRPr="0015610C" w14:paraId="22F477E5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7A7E6B02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EDC37FE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15CE650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3FC5924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15610C" w:rsidRPr="0015610C" w14:paraId="45BDBA8E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17A8606A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1877C47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5B78B5B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D69FA8C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15610C" w:rsidRPr="0015610C" w14:paraId="66DFFEED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1AAAB06E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13F3372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0A55AD5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29A5C9F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15610C" w:rsidRPr="0015610C" w14:paraId="285C836D" w14:textId="77777777" w:rsidTr="0015610C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A43A8A8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lastRenderedPageBreak/>
              <w:t>Boolean Expression </w:t>
            </w:r>
            <w:r w:rsidRPr="0015610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Q = A.B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0AA17B6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Read as A </w:t>
            </w:r>
            <w:r w:rsidRPr="0015610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AND</w:t>
            </w: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 gives Q</w:t>
            </w:r>
          </w:p>
        </w:tc>
      </w:tr>
    </w:tbl>
    <w:p w14:paraId="4717B64E" w14:textId="779F2F9B" w:rsidR="0015610C" w:rsidRPr="0015610C" w:rsidRDefault="0015610C" w:rsidP="0015610C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color w:val="000000"/>
          <w:sz w:val="36"/>
          <w:szCs w:val="36"/>
          <w:shd w:val="clear" w:color="auto" w:fill="FFFFFF"/>
        </w:rPr>
      </w:pPr>
      <w:r w:rsidRPr="0015610C">
        <w:rPr>
          <w:b/>
          <w:bCs/>
          <w:sz w:val="32"/>
          <w:szCs w:val="32"/>
        </w:rPr>
        <w:t>OR Gate</w:t>
      </w:r>
    </w:p>
    <w:p w14:paraId="017E8EA0" w14:textId="73B9BC1A" w:rsidR="0015610C" w:rsidRPr="0015610C" w:rsidRDefault="0015610C" w:rsidP="0015610C">
      <w:pPr>
        <w:rPr>
          <w:sz w:val="32"/>
          <w:szCs w:val="32"/>
        </w:rPr>
      </w:pPr>
      <w:r w:rsidRPr="0015610C">
        <w:rPr>
          <w:sz w:val="32"/>
          <w:szCs w:val="32"/>
        </w:rPr>
        <w:t>The OR gate is a digital logic gate that implements logical disjunction – it behaves according to the adjacent truth table. A HIGH output results if one or both the inputs to the gate are HIGH. If neither input is high, a LOW output results. </w:t>
      </w:r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0"/>
        <w:gridCol w:w="1050"/>
        <w:gridCol w:w="1050"/>
        <w:gridCol w:w="1050"/>
      </w:tblGrid>
      <w:tr w:rsidR="0015610C" w:rsidRPr="0015610C" w14:paraId="654CC88C" w14:textId="77777777" w:rsidTr="0015610C">
        <w:tc>
          <w:tcPr>
            <w:tcW w:w="4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9CE1937" w14:textId="77777777" w:rsidR="0015610C" w:rsidRPr="0015610C" w:rsidRDefault="0015610C" w:rsidP="0015610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Symbol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2AA2B52" w14:textId="77777777" w:rsidR="0015610C" w:rsidRPr="0015610C" w:rsidRDefault="0015610C" w:rsidP="0015610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15610C" w:rsidRPr="0015610C" w14:paraId="41C79036" w14:textId="77777777" w:rsidTr="0015610C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DB681F1" w14:textId="52D74A5A" w:rsidR="0015610C" w:rsidRPr="0015610C" w:rsidRDefault="0015610C" w:rsidP="0015610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6F9C49F4" wp14:editId="6FEF853C">
                  <wp:extent cx="2000250" cy="565150"/>
                  <wp:effectExtent l="0" t="0" r="0" b="6350"/>
                  <wp:docPr id="22" name="Picture 22" descr="2-input OR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-input OR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A3E7A5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2-input OR Gate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3FA90C3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E90715C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659E58A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15610C" w:rsidRPr="0015610C" w14:paraId="0808E26D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1FF4407C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85A98DB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6A6F229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DA4D841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15610C" w:rsidRPr="0015610C" w14:paraId="71DD609F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57E31489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D97BAAA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0E0DF02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DD7FBA2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15610C" w:rsidRPr="0015610C" w14:paraId="4CC6D062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54D0B935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5E136C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21C0906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8930F82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15610C" w:rsidRPr="0015610C" w14:paraId="20A723A8" w14:textId="77777777" w:rsidTr="0015610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0235177F" w14:textId="77777777" w:rsidR="0015610C" w:rsidRPr="0015610C" w:rsidRDefault="0015610C" w:rsidP="0015610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9D31916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2763271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B79F48A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15610C" w:rsidRPr="0015610C" w14:paraId="0FEFD8F6" w14:textId="77777777" w:rsidTr="0015610C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70FAF7C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oolean Expression </w:t>
            </w:r>
            <w:r w:rsidRPr="0015610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Q = A+B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FCBFE84" w14:textId="77777777" w:rsidR="0015610C" w:rsidRPr="0015610C" w:rsidRDefault="0015610C" w:rsidP="0015610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Read as A </w:t>
            </w:r>
            <w:r w:rsidRPr="0015610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OR</w:t>
            </w:r>
            <w:r w:rsidRPr="0015610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 gives Q</w:t>
            </w:r>
          </w:p>
        </w:tc>
      </w:tr>
    </w:tbl>
    <w:p w14:paraId="6C47C051" w14:textId="284C4CC4" w:rsidR="0015610C" w:rsidRDefault="0015610C">
      <w:pPr>
        <w:rPr>
          <w:rStyle w:val="eop"/>
          <w:rFonts w:ascii="Calibri" w:hAnsi="Calibri" w:cs="Calibri"/>
          <w:color w:val="000000"/>
          <w:sz w:val="32"/>
          <w:szCs w:val="32"/>
          <w:shd w:val="clear" w:color="auto" w:fill="FFFFFF"/>
        </w:rPr>
      </w:pPr>
    </w:p>
    <w:p w14:paraId="1229CE87" w14:textId="3F4D9DB9" w:rsidR="0015610C" w:rsidRPr="0066778C" w:rsidRDefault="0066778C" w:rsidP="0015610C">
      <w:pPr>
        <w:pStyle w:val="ListParagraph"/>
        <w:numPr>
          <w:ilvl w:val="0"/>
          <w:numId w:val="2"/>
        </w:numPr>
        <w:rPr>
          <w:rStyle w:val="eop"/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</w:pPr>
      <w:r w:rsidRPr="0066778C">
        <w:rPr>
          <w:rStyle w:val="eop"/>
          <w:rFonts w:ascii="Calibri" w:hAnsi="Calibri" w:cs="Calibri"/>
          <w:b/>
          <w:bCs/>
          <w:color w:val="000000"/>
          <w:sz w:val="32"/>
          <w:szCs w:val="32"/>
          <w:shd w:val="clear" w:color="auto" w:fill="FFFFFF"/>
        </w:rPr>
        <w:t>NOT Gate</w:t>
      </w:r>
    </w:p>
    <w:p w14:paraId="1FA8AB1C" w14:textId="40CDC6FC" w:rsidR="0066778C" w:rsidRDefault="0066778C" w:rsidP="0066778C">
      <w:pPr>
        <w:rPr>
          <w:sz w:val="32"/>
          <w:szCs w:val="32"/>
        </w:rPr>
      </w:pPr>
      <w:r w:rsidRPr="0066778C">
        <w:rPr>
          <w:sz w:val="32"/>
          <w:szCs w:val="32"/>
        </w:rPr>
        <w:t>In digital logic, an inverter or NOT gate is a logic gate which implements logical negation. The truth table is shown on the right.</w:t>
      </w:r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0"/>
        <w:gridCol w:w="1650"/>
        <w:gridCol w:w="1650"/>
      </w:tblGrid>
      <w:tr w:rsidR="0066778C" w:rsidRPr="0066778C" w14:paraId="31B1B99B" w14:textId="77777777" w:rsidTr="0066778C">
        <w:tc>
          <w:tcPr>
            <w:tcW w:w="4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5D3F7B4" w14:textId="77777777" w:rsidR="0066778C" w:rsidRPr="0066778C" w:rsidRDefault="0066778C" w:rsidP="0066778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Symbol</w:t>
            </w:r>
          </w:p>
        </w:tc>
        <w:tc>
          <w:tcPr>
            <w:tcW w:w="0" w:type="auto"/>
            <w:gridSpan w:val="2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FD2B68A" w14:textId="77777777" w:rsidR="0066778C" w:rsidRPr="0066778C" w:rsidRDefault="0066778C" w:rsidP="0066778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66778C" w:rsidRPr="0066778C" w14:paraId="759BF215" w14:textId="77777777" w:rsidTr="0066778C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A2A3140" w14:textId="62690D70" w:rsidR="0066778C" w:rsidRPr="0066778C" w:rsidRDefault="0066778C" w:rsidP="0066778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0A94497D" wp14:editId="18B4929B">
                  <wp:extent cx="1574800" cy="603250"/>
                  <wp:effectExtent l="0" t="0" r="6350" b="6350"/>
                  <wp:docPr id="24" name="Picture 24" descr="logic not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logic not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B011BC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Inverter or NOT Gate</w:t>
            </w:r>
          </w:p>
        </w:tc>
        <w:tc>
          <w:tcPr>
            <w:tcW w:w="16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0A51696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6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86068AA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66778C" w:rsidRPr="0066778C" w14:paraId="3372330E" w14:textId="77777777" w:rsidTr="0066778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7AA315E6" w14:textId="77777777" w:rsidR="0066778C" w:rsidRPr="0066778C" w:rsidRDefault="0066778C" w:rsidP="0066778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D8C0593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FBEBD54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66778C" w:rsidRPr="0066778C" w14:paraId="4B0F2E8E" w14:textId="77777777" w:rsidTr="0066778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3F1D7D5F" w14:textId="77777777" w:rsidR="0066778C" w:rsidRPr="0066778C" w:rsidRDefault="0066778C" w:rsidP="0066778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95F84D1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07747EE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66778C" w:rsidRPr="0066778C" w14:paraId="1AA0077F" w14:textId="77777777" w:rsidTr="0066778C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079E72A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oolean Expression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Q = not A or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4"/>
                <w:szCs w:val="24"/>
                <w:lang w:eastAsia="en-IN"/>
              </w:rPr>
              <w:t>A</w:t>
            </w:r>
          </w:p>
        </w:tc>
        <w:tc>
          <w:tcPr>
            <w:tcW w:w="0" w:type="auto"/>
            <w:gridSpan w:val="2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FA5E71C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Read as inverse of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A</w:t>
            </w: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gives Q</w:t>
            </w:r>
          </w:p>
        </w:tc>
      </w:tr>
    </w:tbl>
    <w:p w14:paraId="31578E16" w14:textId="4FD2EAC1" w:rsidR="0066778C" w:rsidRDefault="0066778C" w:rsidP="0066778C">
      <w:pPr>
        <w:rPr>
          <w:sz w:val="32"/>
          <w:szCs w:val="32"/>
        </w:rPr>
      </w:pPr>
    </w:p>
    <w:p w14:paraId="6984BE5C" w14:textId="1C827F87" w:rsidR="0066778C" w:rsidRDefault="0066778C" w:rsidP="0066778C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NAND Gate</w:t>
      </w:r>
    </w:p>
    <w:p w14:paraId="55632FA4" w14:textId="7F099B1E" w:rsidR="0066778C" w:rsidRDefault="0066778C" w:rsidP="0066778C">
      <w:pPr>
        <w:rPr>
          <w:sz w:val="32"/>
          <w:szCs w:val="32"/>
        </w:rPr>
      </w:pPr>
      <w:r w:rsidRPr="0066778C">
        <w:rPr>
          <w:sz w:val="32"/>
          <w:szCs w:val="32"/>
        </w:rPr>
        <w:t>In digital electronics, a NAND gate is a logic gate which produces an output which is false only if all its inputs are true; thus, its output is complement to that of an AND gate. A LOW output results only if all the inputs to the gate are HIGH; if any input is LOW, a HIGH output results.</w:t>
      </w:r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0"/>
        <w:gridCol w:w="1125"/>
        <w:gridCol w:w="1125"/>
        <w:gridCol w:w="1125"/>
      </w:tblGrid>
      <w:tr w:rsidR="0066778C" w:rsidRPr="0066778C" w14:paraId="12DE9886" w14:textId="77777777" w:rsidTr="0066778C">
        <w:tc>
          <w:tcPr>
            <w:tcW w:w="4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F66A005" w14:textId="77777777" w:rsidR="0066778C" w:rsidRPr="0066778C" w:rsidRDefault="0066778C" w:rsidP="0066778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Symbol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F15D022" w14:textId="77777777" w:rsidR="0066778C" w:rsidRPr="0066778C" w:rsidRDefault="0066778C" w:rsidP="0066778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66778C" w:rsidRPr="0066778C" w14:paraId="2B0D4613" w14:textId="77777777" w:rsidTr="0066778C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08DFCF0" w14:textId="68A6955E" w:rsidR="0066778C" w:rsidRPr="0066778C" w:rsidRDefault="0066778C" w:rsidP="0066778C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00704DD5" wp14:editId="045FC21D">
                  <wp:extent cx="2000250" cy="565150"/>
                  <wp:effectExtent l="0" t="0" r="0" b="6350"/>
                  <wp:docPr id="25" name="Picture 25" descr="2-input logic NAND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2-input logic NAND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2D35C3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2-input NAND Gate</w:t>
            </w:r>
          </w:p>
        </w:tc>
        <w:tc>
          <w:tcPr>
            <w:tcW w:w="1125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B746AFB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</w:t>
            </w:r>
          </w:p>
        </w:tc>
        <w:tc>
          <w:tcPr>
            <w:tcW w:w="1125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C390F21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125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40626D9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66778C" w:rsidRPr="0066778C" w14:paraId="5AF0E842" w14:textId="77777777" w:rsidTr="0066778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37460877" w14:textId="77777777" w:rsidR="0066778C" w:rsidRPr="0066778C" w:rsidRDefault="0066778C" w:rsidP="0066778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4BF949A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4B4837B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C24CD9D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66778C" w:rsidRPr="0066778C" w14:paraId="37E92EC9" w14:textId="77777777" w:rsidTr="0066778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670B1F4A" w14:textId="77777777" w:rsidR="0066778C" w:rsidRPr="0066778C" w:rsidRDefault="0066778C" w:rsidP="0066778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0BC48A1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23B0DCC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E8D259F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66778C" w:rsidRPr="0066778C" w14:paraId="563BACBC" w14:textId="77777777" w:rsidTr="0066778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07B4AFC3" w14:textId="77777777" w:rsidR="0066778C" w:rsidRPr="0066778C" w:rsidRDefault="0066778C" w:rsidP="0066778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9C77E0B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53B3A4C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C384855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66778C" w:rsidRPr="0066778C" w14:paraId="0BEBEBE2" w14:textId="77777777" w:rsidTr="0066778C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4A5E898E" w14:textId="77777777" w:rsidR="0066778C" w:rsidRPr="0066778C" w:rsidRDefault="0066778C" w:rsidP="0066778C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7CFDD96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C748487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D0D225B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66778C" w:rsidRPr="0066778C" w14:paraId="54B5D6F1" w14:textId="77777777" w:rsidTr="0066778C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4C4E303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oolean Expression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Q =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4"/>
                <w:szCs w:val="24"/>
                <w:lang w:eastAsia="en-IN"/>
              </w:rPr>
              <w:t>A.B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045E6D9" w14:textId="77777777" w:rsidR="0066778C" w:rsidRPr="0066778C" w:rsidRDefault="0066778C" w:rsidP="0066778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Read as A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AND</w:t>
            </w: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 gives </w:t>
            </w:r>
            <w:r w:rsidRPr="0066778C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NOT</w:t>
            </w:r>
            <w:r w:rsidRPr="0066778C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Q</w:t>
            </w:r>
          </w:p>
        </w:tc>
      </w:tr>
    </w:tbl>
    <w:p w14:paraId="2E90C70F" w14:textId="4D184017" w:rsidR="0066778C" w:rsidRDefault="0066778C" w:rsidP="0066778C">
      <w:pPr>
        <w:rPr>
          <w:sz w:val="32"/>
          <w:szCs w:val="32"/>
        </w:rPr>
      </w:pPr>
    </w:p>
    <w:p w14:paraId="365F8142" w14:textId="169EA92E" w:rsidR="004C455D" w:rsidRDefault="004C455D" w:rsidP="004C455D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NOR Gate</w:t>
      </w:r>
    </w:p>
    <w:p w14:paraId="61EE50E9" w14:textId="2C909343" w:rsidR="004C455D" w:rsidRDefault="004C455D" w:rsidP="004C455D">
      <w:pPr>
        <w:rPr>
          <w:sz w:val="32"/>
          <w:szCs w:val="32"/>
        </w:rPr>
      </w:pPr>
      <w:r w:rsidRPr="004C455D">
        <w:rPr>
          <w:sz w:val="32"/>
          <w:szCs w:val="32"/>
        </w:rPr>
        <w:t xml:space="preserve">The NOR gate is a digital logic gate that implements logical NOR - it behaves according to the truth table to the right. A HIGH output results if both the inputs to the gate are LOW; if one or both input is HIGH, a LOW output results. NOR is the result of the negation of the OR operator.  </w:t>
      </w:r>
    </w:p>
    <w:tbl>
      <w:tblPr>
        <w:tblpPr w:leftFromText="180" w:rightFromText="180" w:horzAnchor="margin" w:tblpY="756"/>
        <w:tblW w:w="735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0"/>
        <w:gridCol w:w="1050"/>
        <w:gridCol w:w="1050"/>
        <w:gridCol w:w="1050"/>
      </w:tblGrid>
      <w:tr w:rsidR="004C455D" w:rsidRPr="004C455D" w14:paraId="6523910E" w14:textId="77777777" w:rsidTr="004C455D">
        <w:tc>
          <w:tcPr>
            <w:tcW w:w="4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9089897" w14:textId="77777777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lastRenderedPageBreak/>
              <w:t>Symbol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9D2C02F" w14:textId="77777777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4C455D" w:rsidRPr="004C455D" w14:paraId="3F635A2B" w14:textId="77777777" w:rsidTr="004C455D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080B8F4" w14:textId="3DF91056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703C6C03" wp14:editId="6065D714">
                  <wp:extent cx="2000250" cy="565150"/>
                  <wp:effectExtent l="0" t="0" r="0" b="6350"/>
                  <wp:docPr id="26" name="Picture 26" descr="2-input nor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2-input nor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442D94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2-input NOR Gate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3953E7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F8926F4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BA8376E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4C455D" w:rsidRPr="004C455D" w14:paraId="4DE8FA18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6186E9FA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FCB0B2B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B7820F2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A94EA2F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4C455D" w:rsidRPr="004C455D" w14:paraId="3922E594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7DCF4F92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52C809D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74EC227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37B3812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43B2CD4F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0ACE2CD8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29B1849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2FF7CBD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E613ECC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4E8899DF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3D7B2831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8C1A722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8359A31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B6937A5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055AA385" w14:textId="77777777" w:rsidTr="004C455D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983CD3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oolean Expression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Q =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4"/>
                <w:szCs w:val="24"/>
                <w:lang w:eastAsia="en-IN"/>
              </w:rPr>
              <w:t>A+B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06387BA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Read as A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OR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 gives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NOT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Q</w:t>
            </w:r>
          </w:p>
        </w:tc>
      </w:tr>
    </w:tbl>
    <w:p w14:paraId="416E2DCF" w14:textId="77777777" w:rsidR="004C455D" w:rsidRPr="004C455D" w:rsidRDefault="004C455D" w:rsidP="004C455D">
      <w:pPr>
        <w:rPr>
          <w:sz w:val="32"/>
          <w:szCs w:val="32"/>
        </w:rPr>
      </w:pPr>
    </w:p>
    <w:p w14:paraId="5FCD0DE5" w14:textId="338C9BAC" w:rsidR="004C455D" w:rsidRDefault="004C455D" w:rsidP="004C455D">
      <w:pPr>
        <w:pStyle w:val="ListParagraph"/>
        <w:rPr>
          <w:sz w:val="32"/>
          <w:szCs w:val="32"/>
        </w:rPr>
      </w:pPr>
    </w:p>
    <w:p w14:paraId="343CE5CF" w14:textId="1F490540" w:rsidR="004C455D" w:rsidRDefault="004C455D" w:rsidP="004C455D">
      <w:pPr>
        <w:pStyle w:val="ListParagraph"/>
        <w:rPr>
          <w:sz w:val="32"/>
          <w:szCs w:val="32"/>
        </w:rPr>
      </w:pPr>
    </w:p>
    <w:p w14:paraId="4F5B33ED" w14:textId="78E3F677" w:rsidR="004C455D" w:rsidRDefault="004C455D" w:rsidP="004C455D">
      <w:pPr>
        <w:pStyle w:val="ListParagraph"/>
        <w:rPr>
          <w:sz w:val="32"/>
          <w:szCs w:val="32"/>
        </w:rPr>
      </w:pPr>
    </w:p>
    <w:p w14:paraId="5C733E98" w14:textId="4C3547BA" w:rsidR="004C455D" w:rsidRDefault="004C455D" w:rsidP="004C455D">
      <w:pPr>
        <w:pStyle w:val="ListParagraph"/>
        <w:rPr>
          <w:sz w:val="32"/>
          <w:szCs w:val="32"/>
        </w:rPr>
      </w:pPr>
    </w:p>
    <w:p w14:paraId="330D83BC" w14:textId="2883A2FB" w:rsidR="004C455D" w:rsidRDefault="004C455D" w:rsidP="004C455D">
      <w:pPr>
        <w:pStyle w:val="ListParagraph"/>
        <w:rPr>
          <w:sz w:val="32"/>
          <w:szCs w:val="32"/>
        </w:rPr>
      </w:pPr>
    </w:p>
    <w:p w14:paraId="5D104F4C" w14:textId="55BF07D3" w:rsidR="004C455D" w:rsidRDefault="004C455D" w:rsidP="004C455D">
      <w:pPr>
        <w:pStyle w:val="ListParagraph"/>
        <w:rPr>
          <w:sz w:val="32"/>
          <w:szCs w:val="32"/>
        </w:rPr>
      </w:pPr>
    </w:p>
    <w:p w14:paraId="1C9C151A" w14:textId="2AE24C0E" w:rsidR="004C455D" w:rsidRDefault="004C455D" w:rsidP="004C455D">
      <w:pPr>
        <w:pStyle w:val="ListParagraph"/>
        <w:rPr>
          <w:sz w:val="32"/>
          <w:szCs w:val="32"/>
        </w:rPr>
      </w:pPr>
    </w:p>
    <w:p w14:paraId="468C851C" w14:textId="17DB5CB7" w:rsidR="004C455D" w:rsidRDefault="004C455D" w:rsidP="004C455D">
      <w:pPr>
        <w:pStyle w:val="ListParagraph"/>
        <w:rPr>
          <w:sz w:val="32"/>
          <w:szCs w:val="32"/>
        </w:rPr>
      </w:pPr>
    </w:p>
    <w:p w14:paraId="55808E47" w14:textId="3FDF23AB" w:rsidR="004C455D" w:rsidRDefault="004C455D" w:rsidP="004C455D">
      <w:pPr>
        <w:pStyle w:val="ListParagraph"/>
        <w:rPr>
          <w:sz w:val="32"/>
          <w:szCs w:val="32"/>
        </w:rPr>
      </w:pPr>
    </w:p>
    <w:p w14:paraId="6E6823D8" w14:textId="2C3415AC" w:rsidR="004C455D" w:rsidRDefault="004C455D" w:rsidP="004C455D">
      <w:pPr>
        <w:pStyle w:val="ListParagraph"/>
        <w:rPr>
          <w:sz w:val="32"/>
          <w:szCs w:val="32"/>
        </w:rPr>
      </w:pPr>
    </w:p>
    <w:p w14:paraId="6530393B" w14:textId="06106CCC" w:rsidR="004C455D" w:rsidRDefault="004C455D" w:rsidP="004C455D">
      <w:pPr>
        <w:pStyle w:val="ListParagraph"/>
        <w:rPr>
          <w:sz w:val="32"/>
          <w:szCs w:val="32"/>
        </w:rPr>
      </w:pPr>
    </w:p>
    <w:p w14:paraId="3F2A71DA" w14:textId="5A5E8452" w:rsidR="004C455D" w:rsidRDefault="004C455D" w:rsidP="004C455D">
      <w:pPr>
        <w:pStyle w:val="ListParagraph"/>
        <w:rPr>
          <w:sz w:val="32"/>
          <w:szCs w:val="32"/>
        </w:rPr>
      </w:pPr>
    </w:p>
    <w:p w14:paraId="77072C9B" w14:textId="11E6F0C5" w:rsidR="004C455D" w:rsidRDefault="004C455D" w:rsidP="004C455D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XOR Gate</w:t>
      </w:r>
    </w:p>
    <w:p w14:paraId="63AF703C" w14:textId="171F08EE" w:rsidR="004C455D" w:rsidRDefault="004C455D" w:rsidP="004C455D">
      <w:pPr>
        <w:rPr>
          <w:sz w:val="32"/>
          <w:szCs w:val="32"/>
        </w:rPr>
      </w:pPr>
      <w:r w:rsidRPr="004C455D">
        <w:rPr>
          <w:sz w:val="32"/>
          <w:szCs w:val="32"/>
        </w:rPr>
        <w:t>XOR gate is a digital logic gate that gives a true output when the number of true inputs is odd. An XOR gate implements an exclusive or; that is, a true output results if one, and only one, of the inputs to the gate is true. If both inputs are false or both are true, a false output results.</w:t>
      </w:r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0"/>
        <w:gridCol w:w="1200"/>
        <w:gridCol w:w="1200"/>
        <w:gridCol w:w="1200"/>
      </w:tblGrid>
      <w:tr w:rsidR="004C455D" w:rsidRPr="004C455D" w14:paraId="3A3AB1C3" w14:textId="77777777" w:rsidTr="004C455D">
        <w:tc>
          <w:tcPr>
            <w:tcW w:w="4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4D5C3C7" w14:textId="77777777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Symbol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7C48BFA" w14:textId="77777777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4C455D" w:rsidRPr="004C455D" w14:paraId="6458C286" w14:textId="77777777" w:rsidTr="004C455D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8C26BAA" w14:textId="6CCBD443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595CB698" wp14:editId="3BD81C8B">
                  <wp:extent cx="2038350" cy="565150"/>
                  <wp:effectExtent l="0" t="0" r="0" b="6350"/>
                  <wp:docPr id="27" name="Picture 27" descr="2-input exclusive-or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2-input exclusive-or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3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A95331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2-input Ex-OR Gate</w:t>
            </w:r>
          </w:p>
        </w:tc>
        <w:tc>
          <w:tcPr>
            <w:tcW w:w="1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BE95125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</w:t>
            </w:r>
          </w:p>
        </w:tc>
        <w:tc>
          <w:tcPr>
            <w:tcW w:w="1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0DAEA2F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956DC94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4C455D" w:rsidRPr="004C455D" w14:paraId="4752FFA7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3C2B87B0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D01523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66BAE0D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A4F82A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14175B8C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5626871A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F19DDB1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E5AA2B2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62066DF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4C455D" w:rsidRPr="004C455D" w14:paraId="104E120D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5F1FB7DD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EDD875A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39E816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2D63F7B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4C455D" w:rsidRPr="004C455D" w14:paraId="50F3CBF2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1E173153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ACC0442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FCC4046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9CAB7A3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276E50A4" w14:textId="77777777" w:rsidTr="004C455D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3E3D3B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oolean Expression Q = A </w:t>
            </w:r>
            <w:r w:rsidRPr="004C455D">
              <w:rPr>
                <w:rFonts w:ascii="Cambria Math" w:eastAsia="Times New Roman" w:hAnsi="Cambria Math" w:cs="Cambria Math"/>
                <w:color w:val="414143"/>
                <w:sz w:val="21"/>
                <w:szCs w:val="21"/>
                <w:lang w:eastAsia="en-IN"/>
              </w:rPr>
              <w:t>⊕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63CD96F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OR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 but NOT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BOTH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gives Q</w:t>
            </w:r>
          </w:p>
        </w:tc>
      </w:tr>
    </w:tbl>
    <w:p w14:paraId="4E186AD6" w14:textId="375426C2" w:rsidR="004C455D" w:rsidRDefault="004C455D" w:rsidP="004C455D">
      <w:pPr>
        <w:spacing w:after="0" w:line="240" w:lineRule="atLeast"/>
        <w:rPr>
          <w:rFonts w:ascii="Arial" w:eastAsia="Times New Roman" w:hAnsi="Arial" w:cs="Arial"/>
          <w:color w:val="414042"/>
          <w:sz w:val="24"/>
          <w:szCs w:val="24"/>
          <w:lang w:eastAsia="en-IN"/>
        </w:rPr>
      </w:pPr>
      <w:r w:rsidRPr="004C455D">
        <w:rPr>
          <w:rFonts w:ascii="Arial" w:eastAsia="Times New Roman" w:hAnsi="Arial" w:cs="Arial"/>
          <w:color w:val="414042"/>
          <w:sz w:val="24"/>
          <w:szCs w:val="24"/>
          <w:lang w:eastAsia="en-IN"/>
        </w:rPr>
        <w:t> </w:t>
      </w:r>
    </w:p>
    <w:p w14:paraId="325FB4B2" w14:textId="1CA3F0CD" w:rsidR="004C455D" w:rsidRDefault="004C455D" w:rsidP="004C455D">
      <w:pPr>
        <w:spacing w:after="0" w:line="240" w:lineRule="atLeast"/>
        <w:rPr>
          <w:rFonts w:ascii="Arial" w:eastAsia="Times New Roman" w:hAnsi="Arial" w:cs="Arial"/>
          <w:color w:val="414042"/>
          <w:sz w:val="24"/>
          <w:szCs w:val="24"/>
          <w:lang w:eastAsia="en-IN"/>
        </w:rPr>
      </w:pPr>
    </w:p>
    <w:p w14:paraId="58599DAC" w14:textId="77777777" w:rsidR="004C455D" w:rsidRPr="004C455D" w:rsidRDefault="004C455D" w:rsidP="004C455D">
      <w:pPr>
        <w:spacing w:after="0" w:line="240" w:lineRule="atLeast"/>
        <w:rPr>
          <w:rFonts w:ascii="Arial" w:eastAsia="Times New Roman" w:hAnsi="Arial" w:cs="Arial"/>
          <w:color w:val="414042"/>
          <w:sz w:val="24"/>
          <w:szCs w:val="24"/>
          <w:lang w:eastAsia="en-IN"/>
        </w:rPr>
      </w:pPr>
    </w:p>
    <w:p w14:paraId="1CA648F0" w14:textId="253C48C5" w:rsidR="004C455D" w:rsidRDefault="004C455D" w:rsidP="004C455D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XNOR Gate</w:t>
      </w:r>
    </w:p>
    <w:p w14:paraId="14C07BA5" w14:textId="12A42D27" w:rsidR="004C455D" w:rsidRDefault="004C455D" w:rsidP="004C455D">
      <w:pPr>
        <w:rPr>
          <w:sz w:val="32"/>
          <w:szCs w:val="32"/>
        </w:rPr>
      </w:pPr>
      <w:r w:rsidRPr="004C455D">
        <w:rPr>
          <w:sz w:val="32"/>
          <w:szCs w:val="32"/>
        </w:rPr>
        <w:t>The XNOR gate is a digital logic gate whose function is the logical complement of the exclusive OR gate. The two-input version implements logical equality, behaving according to the truth table to the right, and hence the gate is sometimes called an "equivalence gate". </w:t>
      </w:r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0"/>
        <w:gridCol w:w="1050"/>
        <w:gridCol w:w="1050"/>
        <w:gridCol w:w="1050"/>
      </w:tblGrid>
      <w:tr w:rsidR="004C455D" w:rsidRPr="004C455D" w14:paraId="3053215D" w14:textId="77777777" w:rsidTr="004C455D">
        <w:tc>
          <w:tcPr>
            <w:tcW w:w="420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FFFFFF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B5BBCC8" w14:textId="77777777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Symbol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414143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966302F" w14:textId="77777777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FFFFFF"/>
                <w:sz w:val="21"/>
                <w:szCs w:val="21"/>
                <w:lang w:eastAsia="en-IN"/>
              </w:rPr>
              <w:t>Truth Table</w:t>
            </w:r>
          </w:p>
        </w:tc>
      </w:tr>
      <w:tr w:rsidR="004C455D" w:rsidRPr="004C455D" w14:paraId="1B9453B6" w14:textId="77777777" w:rsidTr="004C455D">
        <w:tc>
          <w:tcPr>
            <w:tcW w:w="0" w:type="auto"/>
            <w:vMerge w:val="restart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033BFA9" w14:textId="0D3AEA33" w:rsidR="004C455D" w:rsidRPr="004C455D" w:rsidRDefault="004C455D" w:rsidP="004C455D">
            <w:pPr>
              <w:spacing w:before="300" w:after="30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noProof/>
                <w:color w:val="414143"/>
                <w:sz w:val="21"/>
                <w:szCs w:val="21"/>
                <w:lang w:eastAsia="en-IN"/>
              </w:rPr>
              <w:drawing>
                <wp:inline distT="0" distB="0" distL="0" distR="0" wp14:anchorId="7B6C0DD6" wp14:editId="16C135D5">
                  <wp:extent cx="2038350" cy="565150"/>
                  <wp:effectExtent l="0" t="0" r="0" b="6350"/>
                  <wp:docPr id="28" name="Picture 28" descr="2-input exclusive-nor g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2-input exclusive-nor g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350" cy="56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4C65D3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2-input Ex-NOR Gate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9EB28AA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D840841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A</w:t>
            </w:r>
          </w:p>
        </w:tc>
        <w:tc>
          <w:tcPr>
            <w:tcW w:w="1050" w:type="dxa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D3D8140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Q</w:t>
            </w:r>
          </w:p>
        </w:tc>
      </w:tr>
      <w:tr w:rsidR="004C455D" w:rsidRPr="004C455D" w14:paraId="6F9B9E26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245C3054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FB6DDBB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25653942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3752693A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4C455D" w:rsidRPr="004C455D" w14:paraId="3BAB4B17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400F0DF8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C97A7CE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10D52F8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7734B25B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3765AA92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356C844D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F1C5ABC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DD1B331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0D430ED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0</w:t>
            </w:r>
          </w:p>
        </w:tc>
      </w:tr>
      <w:tr w:rsidR="004C455D" w:rsidRPr="004C455D" w14:paraId="566C975B" w14:textId="77777777" w:rsidTr="004C455D">
        <w:tc>
          <w:tcPr>
            <w:tcW w:w="0" w:type="auto"/>
            <w:vMerge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vAlign w:val="center"/>
            <w:hideMark/>
          </w:tcPr>
          <w:p w14:paraId="524D7EE6" w14:textId="77777777" w:rsidR="004C455D" w:rsidRPr="004C455D" w:rsidRDefault="004C455D" w:rsidP="004C455D">
            <w:pPr>
              <w:spacing w:after="0" w:line="240" w:lineRule="auto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020A31EC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5C29E195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4DBFE979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1</w:t>
            </w:r>
          </w:p>
        </w:tc>
      </w:tr>
      <w:tr w:rsidR="004C455D" w:rsidRPr="004C455D" w14:paraId="5C804609" w14:textId="77777777" w:rsidTr="004C455D">
        <w:tc>
          <w:tcPr>
            <w:tcW w:w="0" w:type="auto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EF75414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Boolean Expression Q = </w:t>
            </w:r>
            <w:r w:rsidRPr="004C455D">
              <w:rPr>
                <w:rFonts w:ascii="Arial" w:eastAsia="Times New Roman" w:hAnsi="Arial" w:cs="Arial"/>
                <w:color w:val="414143"/>
                <w:sz w:val="24"/>
                <w:szCs w:val="24"/>
                <w:lang w:eastAsia="en-IN"/>
              </w:rPr>
              <w:t>A </w:t>
            </w:r>
            <w:r w:rsidRPr="004C455D">
              <w:rPr>
                <w:rFonts w:ascii="Cambria Math" w:eastAsia="Times New Roman" w:hAnsi="Cambria Math" w:cs="Cambria Math"/>
                <w:color w:val="414143"/>
                <w:sz w:val="24"/>
                <w:szCs w:val="24"/>
                <w:lang w:eastAsia="en-IN"/>
              </w:rPr>
              <w:t>⊕</w:t>
            </w:r>
            <w:r w:rsidRPr="004C455D">
              <w:rPr>
                <w:rFonts w:ascii="Arial" w:eastAsia="Times New Roman" w:hAnsi="Arial" w:cs="Arial"/>
                <w:color w:val="414143"/>
                <w:sz w:val="24"/>
                <w:szCs w:val="24"/>
                <w:lang w:eastAsia="en-IN"/>
              </w:rPr>
              <w:t> B</w:t>
            </w:r>
          </w:p>
        </w:tc>
        <w:tc>
          <w:tcPr>
            <w:tcW w:w="0" w:type="auto"/>
            <w:gridSpan w:val="3"/>
            <w:tcBorders>
              <w:top w:val="single" w:sz="6" w:space="0" w:color="414143"/>
              <w:left w:val="single" w:sz="6" w:space="0" w:color="414143"/>
              <w:bottom w:val="single" w:sz="6" w:space="0" w:color="414143"/>
              <w:right w:val="single" w:sz="6" w:space="0" w:color="414143"/>
            </w:tcBorders>
            <w:shd w:val="clear" w:color="auto" w:fill="auto"/>
            <w:tcMar>
              <w:top w:w="150" w:type="dxa"/>
              <w:left w:w="75" w:type="dxa"/>
              <w:bottom w:w="150" w:type="dxa"/>
              <w:right w:w="75" w:type="dxa"/>
            </w:tcMar>
            <w:vAlign w:val="center"/>
            <w:hideMark/>
          </w:tcPr>
          <w:p w14:paraId="11614AD3" w14:textId="77777777" w:rsidR="004C455D" w:rsidRPr="004C455D" w:rsidRDefault="004C455D" w:rsidP="004C455D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</w:pP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Read if A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AND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t> B the </w:t>
            </w:r>
            <w:r w:rsidRPr="004C455D">
              <w:rPr>
                <w:rFonts w:ascii="Arial" w:eastAsia="Times New Roman" w:hAnsi="Arial" w:cs="Arial"/>
                <w:b/>
                <w:bCs/>
                <w:color w:val="414143"/>
                <w:sz w:val="21"/>
                <w:szCs w:val="21"/>
                <w:lang w:eastAsia="en-IN"/>
              </w:rPr>
              <w:t>SAME</w:t>
            </w:r>
            <w:r w:rsidRPr="004C455D">
              <w:rPr>
                <w:rFonts w:ascii="Arial" w:eastAsia="Times New Roman" w:hAnsi="Arial" w:cs="Arial"/>
                <w:color w:val="414143"/>
                <w:sz w:val="21"/>
                <w:szCs w:val="21"/>
                <w:lang w:eastAsia="en-IN"/>
              </w:rPr>
              <w:br/>
              <w:t>gives Q</w:t>
            </w:r>
          </w:p>
        </w:tc>
      </w:tr>
    </w:tbl>
    <w:p w14:paraId="02F87250" w14:textId="77777777" w:rsidR="004C455D" w:rsidRPr="004C455D" w:rsidRDefault="004C455D" w:rsidP="004C455D">
      <w:pPr>
        <w:rPr>
          <w:sz w:val="32"/>
          <w:szCs w:val="32"/>
        </w:rPr>
      </w:pPr>
    </w:p>
    <w:p w14:paraId="73C351B9" w14:textId="5E28B157" w:rsidR="0015610C" w:rsidRPr="0015610C" w:rsidRDefault="0015610C">
      <w:pPr>
        <w:rPr>
          <w:rStyle w:val="eop"/>
          <w:rFonts w:ascii="Calibri" w:hAnsi="Calibri" w:cs="Calibri"/>
          <w:b/>
          <w:bCs/>
          <w:color w:val="000000"/>
          <w:sz w:val="36"/>
          <w:szCs w:val="36"/>
          <w:u w:val="single"/>
          <w:shd w:val="clear" w:color="auto" w:fill="FFFFFF"/>
        </w:rPr>
      </w:pPr>
      <w:r w:rsidRPr="0015610C">
        <w:rPr>
          <w:rStyle w:val="eop"/>
          <w:rFonts w:ascii="Calibri" w:hAnsi="Calibri" w:cs="Calibri"/>
          <w:b/>
          <w:bCs/>
          <w:color w:val="000000"/>
          <w:sz w:val="36"/>
          <w:szCs w:val="36"/>
          <w:u w:val="single"/>
          <w:shd w:val="clear" w:color="auto" w:fill="FFFFFF"/>
        </w:rPr>
        <w:t>SIMULATION</w:t>
      </w:r>
    </w:p>
    <w:p w14:paraId="6E6CD0D6" w14:textId="75C47F4A" w:rsidR="0029679F" w:rsidRDefault="0029679F" w:rsidP="0029679F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bookmarkStart w:id="0" w:name="_Ref47537994"/>
      <w:r w:rsidRPr="0029679F">
        <w:rPr>
          <w:b/>
          <w:bCs/>
          <w:sz w:val="32"/>
          <w:szCs w:val="32"/>
        </w:rPr>
        <w:t>AND GATE</w:t>
      </w:r>
      <w:bookmarkEnd w:id="0"/>
      <w:r w:rsidRPr="0029679F">
        <w:rPr>
          <w:b/>
          <w:bCs/>
          <w:sz w:val="32"/>
          <w:szCs w:val="32"/>
        </w:rPr>
        <w:t xml:space="preserve"> </w:t>
      </w:r>
    </w:p>
    <w:p w14:paraId="0E543F7C" w14:textId="4DD9CF94" w:rsidR="0029679F" w:rsidRDefault="0029679F" w:rsidP="0029679F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7AB84B8C" wp14:editId="0AD02432">
            <wp:extent cx="1911350" cy="2800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35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noProof/>
          <w:sz w:val="32"/>
          <w:szCs w:val="32"/>
        </w:rPr>
        <w:drawing>
          <wp:inline distT="0" distB="0" distL="0" distR="0" wp14:anchorId="3F789CC2" wp14:editId="6233F37C">
            <wp:extent cx="1193800" cy="27305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   </w:t>
      </w:r>
      <w:r>
        <w:rPr>
          <w:b/>
          <w:bCs/>
          <w:noProof/>
          <w:sz w:val="32"/>
          <w:szCs w:val="32"/>
        </w:rPr>
        <w:drawing>
          <wp:inline distT="0" distB="0" distL="0" distR="0" wp14:anchorId="65DB0B06" wp14:editId="436A3638">
            <wp:extent cx="1257300" cy="2806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EA927" w14:textId="77777777" w:rsidR="0029679F" w:rsidRDefault="0029679F" w:rsidP="0029679F">
      <w:pPr>
        <w:pStyle w:val="ListParagraph"/>
        <w:rPr>
          <w:b/>
          <w:bCs/>
          <w:sz w:val="32"/>
          <w:szCs w:val="32"/>
        </w:rPr>
      </w:pPr>
    </w:p>
    <w:p w14:paraId="1AA4689E" w14:textId="13C92656" w:rsidR="0029679F" w:rsidRPr="0029679F" w:rsidRDefault="0029679F" w:rsidP="0029679F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9679F">
        <w:rPr>
          <w:b/>
          <w:bCs/>
          <w:sz w:val="32"/>
          <w:szCs w:val="32"/>
        </w:rPr>
        <w:t>OR GATE</w:t>
      </w:r>
    </w:p>
    <w:p w14:paraId="490F3089" w14:textId="1424E91F" w:rsidR="0029679F" w:rsidRDefault="0029679F" w:rsidP="0029679F">
      <w:pPr>
        <w:pStyle w:val="ListParagraph"/>
        <w:jc w:val="both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F78847D" wp14:editId="6F3E1475">
            <wp:extent cx="1187450" cy="2571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             </w:t>
      </w:r>
      <w:r>
        <w:rPr>
          <w:b/>
          <w:bCs/>
          <w:noProof/>
          <w:sz w:val="32"/>
          <w:szCs w:val="32"/>
        </w:rPr>
        <w:drawing>
          <wp:inline distT="0" distB="0" distL="0" distR="0" wp14:anchorId="52D72CE5" wp14:editId="77D30A17">
            <wp:extent cx="1066800" cy="24511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                   </w:t>
      </w:r>
      <w:r>
        <w:rPr>
          <w:b/>
          <w:bCs/>
          <w:noProof/>
          <w:sz w:val="32"/>
          <w:szCs w:val="32"/>
        </w:rPr>
        <w:drawing>
          <wp:inline distT="0" distB="0" distL="0" distR="0" wp14:anchorId="6001082D" wp14:editId="239CB3D3">
            <wp:extent cx="1035050" cy="2463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00B39" w14:textId="607E4F69" w:rsidR="0029679F" w:rsidRDefault="0029679F" w:rsidP="0029679F">
      <w:pPr>
        <w:pStyle w:val="ListParagraph"/>
        <w:jc w:val="both"/>
        <w:rPr>
          <w:b/>
          <w:bCs/>
          <w:sz w:val="32"/>
          <w:szCs w:val="32"/>
        </w:rPr>
      </w:pPr>
    </w:p>
    <w:p w14:paraId="68B95160" w14:textId="2873AEBC" w:rsidR="004C455D" w:rsidRDefault="004C455D" w:rsidP="0029679F">
      <w:pPr>
        <w:pStyle w:val="ListParagraph"/>
        <w:jc w:val="both"/>
        <w:rPr>
          <w:b/>
          <w:bCs/>
          <w:sz w:val="32"/>
          <w:szCs w:val="32"/>
        </w:rPr>
      </w:pPr>
    </w:p>
    <w:p w14:paraId="79033A7C" w14:textId="0BE79F3C" w:rsidR="004C455D" w:rsidRDefault="004C455D" w:rsidP="0029679F">
      <w:pPr>
        <w:pStyle w:val="ListParagraph"/>
        <w:jc w:val="both"/>
        <w:rPr>
          <w:b/>
          <w:bCs/>
          <w:sz w:val="32"/>
          <w:szCs w:val="32"/>
        </w:rPr>
      </w:pPr>
    </w:p>
    <w:p w14:paraId="4FD481C2" w14:textId="77777777" w:rsidR="004C455D" w:rsidRDefault="004C455D" w:rsidP="0029679F">
      <w:pPr>
        <w:pStyle w:val="ListParagraph"/>
        <w:jc w:val="both"/>
        <w:rPr>
          <w:b/>
          <w:bCs/>
          <w:sz w:val="32"/>
          <w:szCs w:val="32"/>
        </w:rPr>
      </w:pPr>
    </w:p>
    <w:p w14:paraId="4F241E07" w14:textId="2104C126" w:rsidR="0029679F" w:rsidRDefault="0029679F" w:rsidP="0029679F">
      <w:pPr>
        <w:pStyle w:val="ListParagraph"/>
        <w:numPr>
          <w:ilvl w:val="0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T GATE</w:t>
      </w:r>
    </w:p>
    <w:p w14:paraId="4E728640" w14:textId="54EA30EF" w:rsidR="0029679F" w:rsidRDefault="0029679F" w:rsidP="0029679F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42657D4" wp14:editId="7AADD878">
            <wp:extent cx="1187450" cy="27368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273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66D19AC6" wp14:editId="179528BD">
            <wp:extent cx="1466850" cy="2876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4157E" w14:textId="101EF862" w:rsidR="006F47A9" w:rsidRDefault="006F47A9" w:rsidP="0029679F">
      <w:pPr>
        <w:pStyle w:val="ListParagraph"/>
        <w:rPr>
          <w:b/>
          <w:bCs/>
          <w:sz w:val="32"/>
          <w:szCs w:val="32"/>
        </w:rPr>
      </w:pPr>
    </w:p>
    <w:p w14:paraId="0F2B8EB6" w14:textId="150E9E0F" w:rsidR="006F47A9" w:rsidRDefault="006F47A9" w:rsidP="0029679F">
      <w:pPr>
        <w:pStyle w:val="ListParagraph"/>
        <w:rPr>
          <w:b/>
          <w:bCs/>
          <w:sz w:val="32"/>
          <w:szCs w:val="32"/>
        </w:rPr>
      </w:pPr>
    </w:p>
    <w:p w14:paraId="6CD252EE" w14:textId="5BC4581D" w:rsidR="006F47A9" w:rsidRDefault="006F47A9" w:rsidP="0029679F">
      <w:pPr>
        <w:pStyle w:val="ListParagraph"/>
        <w:rPr>
          <w:b/>
          <w:bCs/>
          <w:sz w:val="32"/>
          <w:szCs w:val="32"/>
        </w:rPr>
      </w:pPr>
    </w:p>
    <w:p w14:paraId="167540DB" w14:textId="2B45CFC0" w:rsidR="006F47A9" w:rsidRDefault="006F47A9" w:rsidP="0029679F">
      <w:pPr>
        <w:pStyle w:val="ListParagraph"/>
        <w:rPr>
          <w:b/>
          <w:bCs/>
          <w:sz w:val="32"/>
          <w:szCs w:val="32"/>
        </w:rPr>
      </w:pPr>
    </w:p>
    <w:p w14:paraId="303FC973" w14:textId="1A200C4F" w:rsidR="006F47A9" w:rsidRDefault="006F47A9" w:rsidP="0029679F">
      <w:pPr>
        <w:pStyle w:val="ListParagraph"/>
        <w:rPr>
          <w:b/>
          <w:bCs/>
          <w:sz w:val="32"/>
          <w:szCs w:val="32"/>
        </w:rPr>
      </w:pPr>
    </w:p>
    <w:p w14:paraId="38F873E5" w14:textId="175B21D7" w:rsidR="006F47A9" w:rsidRDefault="006F47A9" w:rsidP="006F47A9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NOR GATE</w:t>
      </w:r>
    </w:p>
    <w:p w14:paraId="1E2DF792" w14:textId="02C03064" w:rsidR="006F47A9" w:rsidRDefault="006F47A9" w:rsidP="006F47A9">
      <w:pPr>
        <w:pStyle w:val="ListParagraph"/>
        <w:rPr>
          <w:b/>
          <w:bCs/>
          <w:sz w:val="32"/>
          <w:szCs w:val="32"/>
        </w:rPr>
      </w:pP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148B2992" wp14:editId="39C68667">
            <wp:extent cx="1549480" cy="288304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49480" cy="288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21D8366F" wp14:editId="7EACFB70">
            <wp:extent cx="1663786" cy="28639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63786" cy="286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7B759043" wp14:editId="682C578B">
            <wp:extent cx="1562180" cy="2914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62180" cy="29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0CA0" w14:textId="77777777" w:rsidR="006F47A9" w:rsidRDefault="006F47A9" w:rsidP="006F47A9">
      <w:pPr>
        <w:pStyle w:val="ListParagraph"/>
        <w:rPr>
          <w:b/>
          <w:bCs/>
          <w:sz w:val="32"/>
          <w:szCs w:val="32"/>
        </w:rPr>
      </w:pPr>
    </w:p>
    <w:p w14:paraId="40B4DE22" w14:textId="4717D349" w:rsidR="006F47A9" w:rsidRDefault="006F47A9" w:rsidP="006F47A9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ND GATE</w:t>
      </w:r>
    </w:p>
    <w:p w14:paraId="78116524" w14:textId="454D030D" w:rsidR="006F47A9" w:rsidRDefault="006F47A9" w:rsidP="006F47A9">
      <w:pPr>
        <w:pStyle w:val="ListParagraph"/>
        <w:rPr>
          <w:noProof/>
        </w:rPr>
      </w:pP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30DF6EAC" wp14:editId="06A58159">
            <wp:extent cx="1625684" cy="2921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25684" cy="29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47A9">
        <w:rPr>
          <w:noProof/>
        </w:rPr>
        <w:t xml:space="preserve">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7D43FF3A" wp14:editId="34A35E17">
            <wp:extent cx="1682836" cy="312436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82836" cy="312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47A9">
        <w:rPr>
          <w:noProof/>
        </w:rPr>
        <w:t xml:space="preserve"> </w:t>
      </w:r>
      <w:r w:rsidRPr="006F47A9">
        <w:rPr>
          <w:noProof/>
        </w:rPr>
        <w:drawing>
          <wp:inline distT="0" distB="0" distL="0" distR="0" wp14:anchorId="14C5DC5B" wp14:editId="05A33B0C">
            <wp:extent cx="1511378" cy="2825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282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AECEE" w14:textId="776BE28E" w:rsidR="006F47A9" w:rsidRDefault="006F47A9" w:rsidP="006F47A9">
      <w:pPr>
        <w:pStyle w:val="ListParagraph"/>
        <w:rPr>
          <w:noProof/>
        </w:rPr>
      </w:pPr>
    </w:p>
    <w:p w14:paraId="00DF6C35" w14:textId="1646E23B" w:rsidR="006F47A9" w:rsidRDefault="006F47A9" w:rsidP="006F47A9">
      <w:pPr>
        <w:pStyle w:val="ListParagraph"/>
        <w:rPr>
          <w:noProof/>
        </w:rPr>
      </w:pPr>
    </w:p>
    <w:p w14:paraId="3861B505" w14:textId="176A6004" w:rsidR="006F47A9" w:rsidRDefault="006F47A9" w:rsidP="006F47A9">
      <w:pPr>
        <w:pStyle w:val="ListParagraph"/>
        <w:rPr>
          <w:noProof/>
        </w:rPr>
      </w:pPr>
    </w:p>
    <w:p w14:paraId="66F2377E" w14:textId="7547C5E5" w:rsidR="006F47A9" w:rsidRDefault="006F47A9" w:rsidP="006F47A9">
      <w:pPr>
        <w:pStyle w:val="ListParagraph"/>
        <w:rPr>
          <w:noProof/>
        </w:rPr>
      </w:pPr>
    </w:p>
    <w:p w14:paraId="5D7FDC53" w14:textId="0D3438FE" w:rsidR="006F47A9" w:rsidRDefault="006F47A9" w:rsidP="006F47A9">
      <w:pPr>
        <w:pStyle w:val="ListParagraph"/>
        <w:rPr>
          <w:noProof/>
        </w:rPr>
      </w:pPr>
    </w:p>
    <w:p w14:paraId="277B1DC6" w14:textId="393202EE" w:rsidR="006F47A9" w:rsidRDefault="006F47A9" w:rsidP="006F47A9">
      <w:pPr>
        <w:pStyle w:val="ListParagraph"/>
        <w:rPr>
          <w:noProof/>
        </w:rPr>
      </w:pPr>
    </w:p>
    <w:p w14:paraId="4EA741AC" w14:textId="018F3BD4" w:rsidR="006F47A9" w:rsidRDefault="006F47A9" w:rsidP="006F47A9">
      <w:pPr>
        <w:pStyle w:val="ListParagraph"/>
        <w:rPr>
          <w:noProof/>
        </w:rPr>
      </w:pPr>
    </w:p>
    <w:p w14:paraId="6EF6ED68" w14:textId="11FEB43C" w:rsidR="006F47A9" w:rsidRDefault="006F47A9" w:rsidP="006F47A9">
      <w:pPr>
        <w:pStyle w:val="ListParagraph"/>
        <w:rPr>
          <w:noProof/>
        </w:rPr>
      </w:pPr>
    </w:p>
    <w:p w14:paraId="73550DC7" w14:textId="20FE7D09" w:rsidR="006F47A9" w:rsidRDefault="006F47A9" w:rsidP="006F47A9">
      <w:pPr>
        <w:pStyle w:val="ListParagraph"/>
        <w:rPr>
          <w:noProof/>
        </w:rPr>
      </w:pPr>
    </w:p>
    <w:p w14:paraId="5E0F91EB" w14:textId="77777777" w:rsidR="006F47A9" w:rsidRDefault="006F47A9" w:rsidP="006F47A9">
      <w:pPr>
        <w:pStyle w:val="ListParagraph"/>
        <w:rPr>
          <w:noProof/>
        </w:rPr>
      </w:pPr>
    </w:p>
    <w:p w14:paraId="77743BFF" w14:textId="65561096" w:rsidR="006F47A9" w:rsidRDefault="006F47A9" w:rsidP="006F47A9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XOR GATE</w:t>
      </w:r>
    </w:p>
    <w:p w14:paraId="31C7491F" w14:textId="6A5F109D" w:rsidR="006F47A9" w:rsidRDefault="006F47A9" w:rsidP="006F47A9">
      <w:pPr>
        <w:pStyle w:val="ListParagraph"/>
        <w:rPr>
          <w:b/>
          <w:bCs/>
          <w:sz w:val="32"/>
          <w:szCs w:val="32"/>
        </w:rPr>
      </w:pP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79F57D87" wp14:editId="59DD8DB1">
            <wp:extent cx="1397072" cy="245757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97072" cy="2457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7F755890" wp14:editId="53D3979A">
            <wp:extent cx="1505027" cy="248297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505027" cy="248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60D43F25" wp14:editId="498765F4">
            <wp:extent cx="1378021" cy="246392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78021" cy="24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D421B" w14:textId="1644D472" w:rsidR="006F47A9" w:rsidRDefault="006F47A9" w:rsidP="006F47A9">
      <w:pPr>
        <w:pStyle w:val="ListParagraph"/>
        <w:rPr>
          <w:b/>
          <w:bCs/>
          <w:sz w:val="32"/>
          <w:szCs w:val="32"/>
        </w:rPr>
      </w:pPr>
    </w:p>
    <w:p w14:paraId="6996D0DC" w14:textId="3DE736E2" w:rsidR="006F47A9" w:rsidRDefault="006F47A9" w:rsidP="006F47A9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XNOR GATE</w:t>
      </w:r>
    </w:p>
    <w:p w14:paraId="6A315D95" w14:textId="7EEE8625" w:rsidR="006F47A9" w:rsidRDefault="006F47A9" w:rsidP="006F47A9">
      <w:pPr>
        <w:pStyle w:val="ListParagraph"/>
        <w:rPr>
          <w:b/>
          <w:bCs/>
          <w:sz w:val="32"/>
          <w:szCs w:val="32"/>
        </w:rPr>
      </w:pP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0F43FEA7" wp14:editId="3E8D181F">
            <wp:extent cx="1143059" cy="278144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43059" cy="278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D61">
        <w:rPr>
          <w:b/>
          <w:bCs/>
          <w:sz w:val="32"/>
          <w:szCs w:val="32"/>
        </w:rPr>
        <w:t xml:space="preserve">                     </w:t>
      </w:r>
      <w:r>
        <w:rPr>
          <w:b/>
          <w:bCs/>
          <w:sz w:val="32"/>
          <w:szCs w:val="32"/>
        </w:rPr>
        <w:t xml:space="preserve">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1E23F6E0" wp14:editId="64C2BAFA">
            <wp:extent cx="1092256" cy="280684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92256" cy="2806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D61">
        <w:rPr>
          <w:b/>
          <w:bCs/>
          <w:sz w:val="32"/>
          <w:szCs w:val="32"/>
        </w:rPr>
        <w:t xml:space="preserve">            </w:t>
      </w:r>
      <w:r>
        <w:rPr>
          <w:b/>
          <w:bCs/>
          <w:sz w:val="32"/>
          <w:szCs w:val="32"/>
        </w:rPr>
        <w:t xml:space="preserve"> </w:t>
      </w:r>
      <w:r w:rsidRPr="006F47A9">
        <w:rPr>
          <w:b/>
          <w:bCs/>
          <w:noProof/>
          <w:sz w:val="32"/>
          <w:szCs w:val="32"/>
        </w:rPr>
        <w:drawing>
          <wp:inline distT="0" distB="0" distL="0" distR="0" wp14:anchorId="3FCF5193" wp14:editId="0F793B23">
            <wp:extent cx="1352620" cy="290209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52620" cy="2902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D2A83" w14:textId="6B749ACF" w:rsidR="005301D2" w:rsidRDefault="005301D2" w:rsidP="006F47A9">
      <w:pPr>
        <w:pStyle w:val="ListParagraph"/>
        <w:rPr>
          <w:b/>
          <w:bCs/>
          <w:sz w:val="32"/>
          <w:szCs w:val="32"/>
        </w:rPr>
      </w:pPr>
    </w:p>
    <w:p w14:paraId="7363F261" w14:textId="5C5664C1" w:rsidR="005301D2" w:rsidRDefault="005301D2" w:rsidP="006F47A9">
      <w:pPr>
        <w:pStyle w:val="ListParagraph"/>
        <w:rPr>
          <w:b/>
          <w:bCs/>
          <w:sz w:val="32"/>
          <w:szCs w:val="32"/>
        </w:rPr>
      </w:pPr>
    </w:p>
    <w:p w14:paraId="79642124" w14:textId="12D6A712" w:rsidR="005301D2" w:rsidRDefault="005301D2" w:rsidP="006F47A9">
      <w:pPr>
        <w:pStyle w:val="ListParagraph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ONCLUSION</w:t>
      </w:r>
    </w:p>
    <w:p w14:paraId="4FD418F5" w14:textId="0CD86F0F" w:rsidR="005301D2" w:rsidRPr="005301D2" w:rsidRDefault="005301D2" w:rsidP="006F47A9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 Hence, we are able to study and verify the study of all the logic gates</w:t>
      </w:r>
    </w:p>
    <w:sectPr w:rsidR="005301D2" w:rsidRPr="005301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C2A75"/>
    <w:multiLevelType w:val="hybridMultilevel"/>
    <w:tmpl w:val="14545968"/>
    <w:lvl w:ilvl="0" w:tplc="09F2E60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D51BA"/>
    <w:multiLevelType w:val="hybridMultilevel"/>
    <w:tmpl w:val="AEF8F6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9204D0"/>
    <w:multiLevelType w:val="hybridMultilevel"/>
    <w:tmpl w:val="AEF8F6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tLA0MzEwMLU0MDFW0lEKTi0uzszPAykwrgUAqhkdDiwAAAA="/>
  </w:docVars>
  <w:rsids>
    <w:rsidRoot w:val="0029679F"/>
    <w:rsid w:val="0015610C"/>
    <w:rsid w:val="0029679F"/>
    <w:rsid w:val="004C455D"/>
    <w:rsid w:val="005301D2"/>
    <w:rsid w:val="0066778C"/>
    <w:rsid w:val="006F47A9"/>
    <w:rsid w:val="00900C15"/>
    <w:rsid w:val="00C22D61"/>
    <w:rsid w:val="00FD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5C9B1"/>
  <w15:chartTrackingRefBased/>
  <w15:docId w15:val="{FB2F00E4-0D96-4B6C-AE5F-99AC60CF4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00C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679F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29679F"/>
  </w:style>
  <w:style w:type="character" w:customStyle="1" w:styleId="eop">
    <w:name w:val="eop"/>
    <w:basedOn w:val="DefaultParagraphFont"/>
    <w:rsid w:val="0029679F"/>
  </w:style>
  <w:style w:type="paragraph" w:styleId="ListParagraph">
    <w:name w:val="List Paragraph"/>
    <w:basedOn w:val="Normal"/>
    <w:uiPriority w:val="34"/>
    <w:qFormat/>
    <w:rsid w:val="0029679F"/>
    <w:pPr>
      <w:ind w:left="720"/>
      <w:contextualSpacing/>
    </w:pPr>
  </w:style>
  <w:style w:type="character" w:customStyle="1" w:styleId="otxt">
    <w:name w:val="otxt"/>
    <w:basedOn w:val="DefaultParagraphFont"/>
    <w:rsid w:val="0066778C"/>
  </w:style>
  <w:style w:type="character" w:styleId="Hyperlink">
    <w:name w:val="Hyperlink"/>
    <w:basedOn w:val="DefaultParagraphFont"/>
    <w:uiPriority w:val="99"/>
    <w:semiHidden/>
    <w:unhideWhenUsed/>
    <w:rsid w:val="004C455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00C1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53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13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88485">
          <w:marLeft w:val="0"/>
          <w:marRight w:val="0"/>
          <w:marTop w:val="0"/>
          <w:marBottom w:val="0"/>
          <w:divBdr>
            <w:top w:val="single" w:sz="6" w:space="0" w:color="DFE1E5"/>
            <w:left w:val="single" w:sz="6" w:space="0" w:color="DFE1E5"/>
            <w:bottom w:val="single" w:sz="6" w:space="12" w:color="DFE1E5"/>
            <w:right w:val="single" w:sz="6" w:space="0" w:color="DFE1E5"/>
          </w:divBdr>
          <w:divsChild>
            <w:div w:id="2024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85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525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913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038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392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3084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2954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331271">
                                              <w:marLeft w:val="0"/>
                                              <w:marRight w:val="0"/>
                                              <w:marTop w:val="195"/>
                                              <w:marBottom w:val="1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9482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187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8215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0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23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4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88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91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4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3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25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9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24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customXml" Target="../customXml/item1.xml"/><Relationship Id="rId7" Type="http://schemas.openxmlformats.org/officeDocument/2006/relationships/image" Target="media/image3.gif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image" Target="media/image7.gif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gif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customXml" Target="../customXml/item3.xml"/><Relationship Id="rId10" Type="http://schemas.openxmlformats.org/officeDocument/2006/relationships/image" Target="media/image6.gif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customXml" Target="../customXml/item2.xml"/><Relationship Id="rId8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2F1126E650D428AAF4DCCFBB26E19" ma:contentTypeVersion="9" ma:contentTypeDescription="Create a new document." ma:contentTypeScope="" ma:versionID="aecc5bf83fc6a5a945ab98f477c1dc15">
  <xsd:schema xmlns:xsd="http://www.w3.org/2001/XMLSchema" xmlns:xs="http://www.w3.org/2001/XMLSchema" xmlns:p="http://schemas.microsoft.com/office/2006/metadata/properties" xmlns:ns2="28a4c2e2-19fe-42a5-bd58-72eddb65ae70" targetNamespace="http://schemas.microsoft.com/office/2006/metadata/properties" ma:root="true" ma:fieldsID="e7d16bcaae5c2d3d5db1558463391f64" ns2:_="">
    <xsd:import namespace="28a4c2e2-19fe-42a5-bd58-72eddb65ae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4c2e2-19fe-42a5-bd58-72eddb65ae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443778-C295-4D1C-8C28-5A6082F81FDD}"/>
</file>

<file path=customXml/itemProps2.xml><?xml version="1.0" encoding="utf-8"?>
<ds:datastoreItem xmlns:ds="http://schemas.openxmlformats.org/officeDocument/2006/customXml" ds:itemID="{AA139F08-B860-4477-AA9B-F98B4294C07D}"/>
</file>

<file path=customXml/itemProps3.xml><?xml version="1.0" encoding="utf-8"?>
<ds:datastoreItem xmlns:ds="http://schemas.openxmlformats.org/officeDocument/2006/customXml" ds:itemID="{B4FA57B2-E8A4-4CA9-B48D-17CB43F37E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8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6</cp:revision>
  <dcterms:created xsi:type="dcterms:W3CDTF">2020-08-05T11:07:00Z</dcterms:created>
  <dcterms:modified xsi:type="dcterms:W3CDTF">2020-09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2F1126E650D428AAF4DCCFBB26E19</vt:lpwstr>
  </property>
</Properties>
</file>